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1710"/>
        <w:gridCol w:w="6182"/>
        <w:gridCol w:w="1468"/>
      </w:tblGrid>
      <w:tr w:rsidR="00023C81" w:rsidRPr="00023C81" w14:paraId="3B78DAF6" w14:textId="77777777" w:rsidTr="00380D10">
        <w:tc>
          <w:tcPr>
            <w:tcW w:w="3120" w:type="dxa"/>
          </w:tcPr>
          <w:p w14:paraId="13DC136E" w14:textId="77777777" w:rsidR="0023048E" w:rsidRPr="00023C81" w:rsidRDefault="0023048E" w:rsidP="00023C81">
            <w:pPr>
              <w:pStyle w:val="Title"/>
            </w:pPr>
          </w:p>
        </w:tc>
        <w:tc>
          <w:tcPr>
            <w:tcW w:w="3120" w:type="dxa"/>
            <w:tcBorders>
              <w:bottom w:val="single" w:sz="48" w:space="0" w:color="CDEDDA" w:themeColor="accent4"/>
            </w:tcBorders>
          </w:tcPr>
          <w:p w14:paraId="7CE2166F" w14:textId="59B657FA" w:rsidR="0023048E" w:rsidRPr="00023C81" w:rsidRDefault="00C02645" w:rsidP="00023C81">
            <w:pPr>
              <w:pStyle w:val="Title"/>
            </w:pPr>
            <w:r>
              <w:t>Onyx Catering Company</w:t>
            </w:r>
          </w:p>
        </w:tc>
        <w:tc>
          <w:tcPr>
            <w:tcW w:w="3120" w:type="dxa"/>
          </w:tcPr>
          <w:p w14:paraId="0883985D" w14:textId="77777777" w:rsidR="0023048E" w:rsidRPr="00023C81" w:rsidRDefault="0023048E" w:rsidP="00023C81">
            <w:pPr>
              <w:pStyle w:val="Title"/>
            </w:pPr>
          </w:p>
        </w:tc>
      </w:tr>
      <w:tr w:rsidR="00210A36" w:rsidRPr="00023C81" w14:paraId="6E7C83EA" w14:textId="77777777" w:rsidTr="00380D10">
        <w:trPr>
          <w:trHeight w:val="1474"/>
        </w:trPr>
        <w:tc>
          <w:tcPr>
            <w:tcW w:w="9360" w:type="dxa"/>
            <w:gridSpan w:val="3"/>
          </w:tcPr>
          <w:p w14:paraId="75ACC649" w14:textId="77777777" w:rsidR="00210A36" w:rsidRDefault="00C02645" w:rsidP="00023C81">
            <w:r>
              <w:t>Authentic Southern Cuisine</w:t>
            </w:r>
          </w:p>
          <w:p w14:paraId="2674EB88" w14:textId="2648BE0E" w:rsidR="00AB119D" w:rsidRPr="00023C81" w:rsidRDefault="00110D0C" w:rsidP="00023C81">
            <w:r>
              <w:t xml:space="preserve">(Minimum Order for 10 or </w:t>
            </w:r>
            <w:r w:rsidR="001C7852">
              <w:t>M</w:t>
            </w:r>
            <w:r>
              <w:t xml:space="preserve">ore </w:t>
            </w:r>
            <w:r w:rsidR="001C7852">
              <w:t>P</w:t>
            </w:r>
            <w:r>
              <w:t>eople)</w:t>
            </w:r>
          </w:p>
        </w:tc>
      </w:tr>
      <w:tr w:rsidR="00210A36" w:rsidRPr="00210A36" w14:paraId="0593E7ED" w14:textId="77777777" w:rsidTr="00380D10">
        <w:trPr>
          <w:trHeight w:val="2551"/>
        </w:trPr>
        <w:tc>
          <w:tcPr>
            <w:tcW w:w="9360" w:type="dxa"/>
            <w:gridSpan w:val="3"/>
          </w:tcPr>
          <w:p w14:paraId="39DD9B19" w14:textId="77777777" w:rsidR="00210A36" w:rsidRPr="006F48A4" w:rsidRDefault="00E1787F" w:rsidP="006F48A4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3926EC8" wp14:editId="53B0DC33">
                      <wp:extent cx="3487318" cy="2971165"/>
                      <wp:effectExtent l="0" t="0" r="0" b="0"/>
                      <wp:docPr id="29" name="Group 29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7318" cy="2971165"/>
                                <a:chOff x="0" y="0"/>
                                <a:chExt cx="3487318" cy="2971165"/>
                              </a:xfrm>
                            </wpg:grpSpPr>
                            <wpg:grpSp>
                              <wpg:cNvPr id="28" name="Group 28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9" name="Oval 19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" name="Graphic 219" descr="Martini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0" name="TextBox 63"/>
                              <wps:cNvSpPr txBox="1"/>
                              <wps:spPr>
                                <a:xfrm rot="21360134">
                                  <a:off x="389031" y="647065"/>
                                  <a:ext cx="2752090" cy="232410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6FD87002" w14:textId="10895173" w:rsidR="004F56D0" w:rsidRDefault="00726F0C" w:rsidP="00023C81">
                                    <w:pPr>
                                      <w:pStyle w:val="Heading2"/>
                                    </w:pPr>
                                    <w:r>
                                      <w:t xml:space="preserve">Angelic Eggs, Fried Mushrooms, </w:t>
                                    </w:r>
                                    <w:r w:rsidR="009944A2">
                                      <w:t>Loaded Potato Skins, Seven Layer Bean Dip</w:t>
                                    </w:r>
                                    <w:r>
                                      <w:t>, Firecracker Chicken Meatballs,</w:t>
                                    </w:r>
                                    <w:r w:rsidR="009944A2">
                                      <w:t xml:space="preserve"> Pulled Chicken Nachos, Millionaire Dip, Salmon Cakes, Vegetable Kabobs, Ro</w:t>
                                    </w:r>
                                    <w:r w:rsidR="00896C46">
                                      <w:t>*</w:t>
                                    </w:r>
                                    <w:proofErr w:type="spellStart"/>
                                    <w:r w:rsidR="009944A2">
                                      <w:t>t</w:t>
                                    </w:r>
                                    <w:r w:rsidR="00AA7F93">
                                      <w:t>e</w:t>
                                    </w:r>
                                    <w:r w:rsidR="009944A2">
                                      <w:t>l</w:t>
                                    </w:r>
                                    <w:proofErr w:type="spellEnd"/>
                                    <w:r w:rsidR="009944A2">
                                      <w:t xml:space="preserve"> Dip-N-Chips</w:t>
                                    </w:r>
                                  </w:p>
                                  <w:p w14:paraId="359A6EAA" w14:textId="37B32D2A" w:rsidR="00E1787F" w:rsidRPr="00023C81" w:rsidRDefault="00933F46" w:rsidP="00023C81">
                                    <w:pPr>
                                      <w:pStyle w:val="Heading2"/>
                                    </w:pPr>
                                    <w:r>
                                      <w:t>(Your Choice(s) $1.99</w:t>
                                    </w:r>
                                    <w:r w:rsidR="004F56D0">
                                      <w:t>/Person)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14" name="TextBox 62"/>
                              <wps:cNvSpPr txBox="1"/>
                              <wps:spPr>
                                <a:xfrm rot="21369045">
                                  <a:off x="57048" y="0"/>
                                  <a:ext cx="343027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B00610" w14:textId="7F6E50BF" w:rsidR="00E1787F" w:rsidRPr="00023C81" w:rsidRDefault="00D31994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-40869886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3F4A70" w:rsidRPr="00023C81">
                                          <w:t>Appetizer</w:t>
                                        </w:r>
                                      </w:sdtContent>
                                    </w:sdt>
                                    <w:r w:rsidR="00D50D61">
                                      <w:t>s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3926EC8" id="Group 29" o:spid="_x0000_s1026" style="width:274.6pt;height:233.95pt;mso-position-horizontal-relative:char;mso-position-vertical-relative:line" coordsize="34873,297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">
                      <v:group id="Group 28" o:spid="_x0000_s1027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      <v:oval id="Oval 19" o:spid="_x0000_s1028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" fillcolor="black [3213]" strokecolor="#ffcbe0 [660]" strokeweight="1pt">
                          <v:fill opacity="10537f"/>
                          <v:stroke opacity="18247f" joinstyle="miter"/>
                        </v:oval>
                        <v:shapetype id="_x0000_t75" coordsize="21600,21600" o:spt="75" o:preferrelative="t" path="m@4@5l@4@11@9@11@9@5xe" filled="f" stroked="f">
                          <v:stroke joinstyle="miter"/>
                          <v:formulas>
                            <v:f eqn="if lineDrawn pixelLineWidth 0"/>
                            <v:f eqn="sum @0 1 0"/>
                            <v:f eqn="sum 0 0 @1"/>
                            <v:f eqn="prod @2 1 2"/>
                            <v:f eqn="prod @3 21600 pixelWidth"/>
                            <v:f eqn="prod @3 21600 pixelHeight"/>
                            <v:f eqn="sum @0 0 1"/>
                            <v:f eqn="prod @6 1 2"/>
                            <v:f eqn="prod @7 21600 pixelWidth"/>
                            <v:f eqn="sum @8 21600 0"/>
                            <v:f eqn="prod @7 21600 pixelHeight"/>
                            <v:f eqn="sum @10 21600 0"/>
                          </v:formulas>
                          <v:path o:extrusionok="f" gradientshapeok="t" o:connecttype="rect"/>
                          <o:lock v:ext="edit" aspectratio="t"/>
                        </v:shapetype>
                        <v:shape id="Graphic 219" o:spid="_x0000_s1029" type="#_x0000_t75" alt="Martini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">
                          <v:imagedata r:id="rId12" o:title="Martini"/>
                        </v:shap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63" o:spid="_x0000_s1030" type="#_x0000_t202" style="position:absolute;left:3890;top:6470;width:27521;height:23241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" filled="f" stroked="f">
                        <v:textbox style="mso-fit-shape-to-text:t">
                          <w:txbxContent>
                            <w:p w14:paraId="6FD87002" w14:textId="10895173" w:rsidR="004F56D0" w:rsidRDefault="00726F0C" w:rsidP="00023C81">
                              <w:pPr>
                                <w:pStyle w:val="Heading2"/>
                              </w:pPr>
                              <w:r>
                                <w:t xml:space="preserve">Angelic Eggs, Fried Mushrooms, </w:t>
                              </w:r>
                              <w:r w:rsidR="009944A2">
                                <w:t>Loaded Potato Skins, Seven Layer Bean Dip</w:t>
                              </w:r>
                              <w:r>
                                <w:t>, Firecracker Chicken Meatballs,</w:t>
                              </w:r>
                              <w:r w:rsidR="009944A2">
                                <w:t xml:space="preserve"> Pulled Chicken Nachos, Millionaire Dip, Salmon Cakes, Vegetable Kabobs, Ro</w:t>
                              </w:r>
                              <w:r w:rsidR="00896C46">
                                <w:t>*</w:t>
                              </w:r>
                              <w:proofErr w:type="spellStart"/>
                              <w:r w:rsidR="009944A2">
                                <w:t>t</w:t>
                              </w:r>
                              <w:r w:rsidR="00AA7F93">
                                <w:t>e</w:t>
                              </w:r>
                              <w:r w:rsidR="009944A2">
                                <w:t>l</w:t>
                              </w:r>
                              <w:proofErr w:type="spellEnd"/>
                              <w:r w:rsidR="009944A2">
                                <w:t xml:space="preserve"> Dip-N-Chips</w:t>
                              </w:r>
                            </w:p>
                            <w:p w14:paraId="359A6EAA" w14:textId="37B32D2A" w:rsidR="00E1787F" w:rsidRPr="00023C81" w:rsidRDefault="00933F46" w:rsidP="00023C81">
                              <w:pPr>
                                <w:pStyle w:val="Heading2"/>
                              </w:pPr>
                              <w:r>
                                <w:t>(Your Choice(s) $1.99</w:t>
                              </w:r>
                              <w:r w:rsidR="004F56D0">
                                <w:t>/Person)</w:t>
                              </w:r>
                            </w:p>
                          </w:txbxContent>
                        </v:textbox>
                      </v:shape>
                      <v:shape id="TextBox 62" o:spid="_x0000_s1031" type="#_x0000_t202" style="position:absolute;left:570;width:34303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" filled="f" stroked="f">
                        <v:textbox style="mso-fit-shape-to-text:t">
                          <w:txbxContent>
                            <w:p w14:paraId="53B00610" w14:textId="7F6E50BF" w:rsidR="00E1787F" w:rsidRPr="00023C81" w:rsidRDefault="00D31994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-40869886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3F4A70" w:rsidRPr="00023C81">
                                    <w:t>Appetizer</w:t>
                                  </w:r>
                                </w:sdtContent>
                              </w:sdt>
                              <w:r w:rsidR="00D50D61">
                                <w:t>s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14:paraId="0E42E12D" w14:textId="77777777" w:rsidTr="00380D10">
        <w:tc>
          <w:tcPr>
            <w:tcW w:w="9360" w:type="dxa"/>
            <w:gridSpan w:val="3"/>
          </w:tcPr>
          <w:p w14:paraId="76DE6AC8" w14:textId="77777777" w:rsidR="00210A36" w:rsidRDefault="00E1787F" w:rsidP="006F48A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2FC7FF2" wp14:editId="6BC54492">
                      <wp:extent cx="1502570" cy="74201"/>
                      <wp:effectExtent l="0" t="38100" r="0" b="40640"/>
                      <wp:docPr id="16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7E2EF6A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  <w:p w14:paraId="16351A69" w14:textId="40AE3971" w:rsidR="00A151BA" w:rsidRPr="006F48A4" w:rsidRDefault="00A151BA" w:rsidP="006F48A4"/>
        </w:tc>
      </w:tr>
      <w:tr w:rsidR="00210A36" w:rsidRPr="00210A36" w14:paraId="43E49A5F" w14:textId="77777777" w:rsidTr="00380D10">
        <w:trPr>
          <w:trHeight w:val="2551"/>
        </w:trPr>
        <w:tc>
          <w:tcPr>
            <w:tcW w:w="9360" w:type="dxa"/>
            <w:gridSpan w:val="3"/>
          </w:tcPr>
          <w:p w14:paraId="36C52336" w14:textId="77777777" w:rsidR="00210A36" w:rsidRPr="006F48A4" w:rsidRDefault="00E1787F" w:rsidP="006F48A4"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09E49731" wp14:editId="2188F9E9">
                      <wp:extent cx="3996272" cy="2732405"/>
                      <wp:effectExtent l="0" t="0" r="0" b="0"/>
                      <wp:docPr id="31" name="Group 3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96272" cy="2732405"/>
                                <a:chOff x="0" y="0"/>
                                <a:chExt cx="3996272" cy="2732405"/>
                              </a:xfrm>
                            </wpg:grpSpPr>
                            <wps:wsp>
                              <wps:cNvPr id="9" name="TextBox 210"/>
                              <wps:cNvSpPr txBox="1"/>
                              <wps:spPr>
                                <a:xfrm rot="21360134">
                                  <a:off x="636798" y="656590"/>
                                  <a:ext cx="3029585" cy="207581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2E74777" w14:textId="77777777" w:rsidR="008F5218" w:rsidRDefault="009944A2" w:rsidP="009944A2">
                                    <w:pPr>
                                      <w:pStyle w:val="Heading2"/>
                                      <w:jc w:val="both"/>
                                    </w:pPr>
                                    <w:r>
                                      <w:t>Cedar Plank Salmon, Shrimp Scampi, Honey Pineapple Chicken, Beer Can Chicken, Chicken Marsala, Cantina Steak Burritos, Filet Mignon, Herbed Prime Ri</w:t>
                                    </w:r>
                                    <w:r w:rsidR="00A151BA">
                                      <w:t>b, Smoked Paprika Beef Loin, Tuscan Pasta.</w:t>
                                    </w:r>
                                  </w:p>
                                  <w:p w14:paraId="5980DC36" w14:textId="6C22ECE7" w:rsidR="00E1787F" w:rsidRPr="00023C81" w:rsidRDefault="00B84344" w:rsidP="009944A2">
                                    <w:pPr>
                                      <w:pStyle w:val="Heading2"/>
                                      <w:jc w:val="both"/>
                                    </w:pPr>
                                    <w:r>
                                      <w:t>(Your Choice(s)</w:t>
                                    </w:r>
                                    <w:r w:rsidR="00DB6999">
                                      <w:t>$7.9</w:t>
                                    </w:r>
                                    <w:r w:rsidR="00B76CEA">
                                      <w:t>9/person)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0" name="Group 30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8" name="Oval 18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0" name="Graphic 217" descr="Pasta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4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1" name="TextBox 209"/>
                              <wps:cNvSpPr txBox="1"/>
                              <wps:spPr>
                                <a:xfrm rot="21369045">
                                  <a:off x="332957" y="0"/>
                                  <a:ext cx="3663315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1E2C143C" w14:textId="77777777" w:rsidR="00E1787F" w:rsidRPr="00023C81" w:rsidRDefault="00D31994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19286211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t>Main Course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9E49731" id="Group 31" o:spid="_x0000_s1032" style="width:314.65pt;height:215.15pt;mso-position-horizontal-relative:char;mso-position-vertical-relative:line" coordsize="39962,273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">
                      <v:shape id="TextBox 210" o:spid="_x0000_s1033" type="#_x0000_t202" style="position:absolute;left:6367;top:6565;width:30296;height:20759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" filled="f" stroked="f">
                        <v:textbox style="mso-fit-shape-to-text:t">
                          <w:txbxContent>
                            <w:p w14:paraId="12E74777" w14:textId="77777777" w:rsidR="008F5218" w:rsidRDefault="009944A2" w:rsidP="009944A2">
                              <w:pPr>
                                <w:pStyle w:val="Heading2"/>
                                <w:jc w:val="both"/>
                              </w:pPr>
                              <w:r>
                                <w:t>Cedar Plank Salmon, Shrimp Scampi, Honey Pineapple Chicken, Beer Can Chicken, Chicken Marsala, Cantina Steak Burritos, Filet Mignon, Herbed Prime Ri</w:t>
                              </w:r>
                              <w:r w:rsidR="00A151BA">
                                <w:t>b, Smoked Paprika Beef Loin, Tuscan Pasta.</w:t>
                              </w:r>
                            </w:p>
                            <w:p w14:paraId="5980DC36" w14:textId="6C22ECE7" w:rsidR="00E1787F" w:rsidRPr="00023C81" w:rsidRDefault="00B84344" w:rsidP="009944A2">
                              <w:pPr>
                                <w:pStyle w:val="Heading2"/>
                                <w:jc w:val="both"/>
                              </w:pPr>
                              <w:r>
                                <w:t>(Your Choice(s)</w:t>
                              </w:r>
                              <w:r w:rsidR="00DB6999">
                                <w:t>$7.9</w:t>
                              </w:r>
                              <w:r w:rsidR="00B76CEA">
                                <w:t>9/person)</w:t>
                              </w:r>
                            </w:p>
                          </w:txbxContent>
                        </v:textbox>
                      </v:shape>
                      <v:group id="Group 30" o:spid="_x0000_s1034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      <v:oval id="Oval 18" o:spid="_x0000_s1035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c 217" o:spid="_x0000_s1036" type="#_x0000_t75" alt="Pasta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">
                          <v:imagedata r:id="rId15" o:title="Pasta"/>
                        </v:shape>
                      </v:group>
                      <v:shape id="TextBox 209" o:spid="_x0000_s1037" type="#_x0000_t202" style="position:absolute;left:3329;width:36633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" filled="f" stroked="f">
                        <v:textbox style="mso-fit-shape-to-text:t">
                          <w:txbxContent>
                            <w:p w14:paraId="1E2C143C" w14:textId="77777777" w:rsidR="00E1787F" w:rsidRPr="00023C81" w:rsidRDefault="00D31994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19286211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t>Main Course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14:paraId="71506E4A" w14:textId="77777777" w:rsidTr="00380D10">
        <w:tc>
          <w:tcPr>
            <w:tcW w:w="9360" w:type="dxa"/>
            <w:gridSpan w:val="3"/>
          </w:tcPr>
          <w:p w14:paraId="55673F99" w14:textId="4DB3667A" w:rsidR="00210A36" w:rsidRDefault="00E1787F" w:rsidP="006F48A4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1EE82195" wp14:editId="4A5D24F9">
                      <wp:extent cx="1502570" cy="74201"/>
                      <wp:effectExtent l="0" t="38100" r="0" b="40640"/>
                      <wp:docPr id="15" name="Graphic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C232607" id="Graphic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  <w:p w14:paraId="766F3ED8" w14:textId="16CC796C" w:rsidR="00A151BA" w:rsidRDefault="00A151BA" w:rsidP="006F48A4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D5AD58A" wp14:editId="60BED68A">
                      <wp:extent cx="3996272" cy="2484120"/>
                      <wp:effectExtent l="0" t="0" r="0" b="0"/>
                      <wp:docPr id="40" name="Group 40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996272" cy="2484120"/>
                                <a:chOff x="0" y="0"/>
                                <a:chExt cx="3996272" cy="2484120"/>
                              </a:xfrm>
                            </wpg:grpSpPr>
                            <wps:wsp>
                              <wps:cNvPr id="41" name="TextBox 210"/>
                              <wps:cNvSpPr txBox="1"/>
                              <wps:spPr>
                                <a:xfrm rot="21360134">
                                  <a:off x="636133" y="656590"/>
                                  <a:ext cx="3029585" cy="1827530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55CAD37" w14:textId="77777777" w:rsidR="00320EE5" w:rsidRDefault="009E1EFB" w:rsidP="00A151BA">
                                    <w:pPr>
                                      <w:pStyle w:val="Heading2"/>
                                      <w:jc w:val="both"/>
                                    </w:pPr>
                                    <w:r>
                                      <w:t xml:space="preserve">Red Beans and Rice, </w:t>
                                    </w:r>
                                    <w:r w:rsidR="00726F0C">
                                      <w:t>Three Cheese Macaroni</w:t>
                                    </w:r>
                                    <w:r w:rsidR="00C04764">
                                      <w:t xml:space="preserve">, Spaghetti, </w:t>
                                    </w:r>
                                    <w:r w:rsidR="00726F0C">
                                      <w:t xml:space="preserve">Green Beans, </w:t>
                                    </w:r>
                                    <w:r w:rsidR="00E91F43">
                                      <w:t xml:space="preserve">Baked Buffalo Cauliflower, </w:t>
                                    </w:r>
                                    <w:r w:rsidR="00726F0C">
                                      <w:t xml:space="preserve">Mixed </w:t>
                                    </w:r>
                                    <w:r w:rsidR="00A151BA">
                                      <w:t xml:space="preserve">Greens with Smoked Turkey, </w:t>
                                    </w:r>
                                    <w:r w:rsidR="00726F0C">
                                      <w:t>Baked or Mashed Sweet or Russet Potatoes, Garden Salad</w:t>
                                    </w:r>
                                    <w:r w:rsidR="001E410C">
                                      <w:t>.</w:t>
                                    </w:r>
                                  </w:p>
                                  <w:p w14:paraId="065A6F8C" w14:textId="34D33177" w:rsidR="00A151BA" w:rsidRPr="00023C81" w:rsidRDefault="001E410C" w:rsidP="00A151BA">
                                    <w:pPr>
                                      <w:pStyle w:val="Heading2"/>
                                      <w:jc w:val="both"/>
                                    </w:pPr>
                                    <w:r>
                                      <w:t>(</w:t>
                                    </w:r>
                                    <w:r w:rsidR="004E66CF">
                                      <w:t>Your Choice(s)</w:t>
                                    </w:r>
                                    <w:r w:rsidR="00FE73A0">
                                      <w:t xml:space="preserve"> </w:t>
                                    </w:r>
                                    <w:r w:rsidR="00CB60B7">
                                      <w:t>$</w:t>
                                    </w:r>
                                    <w:r w:rsidR="00BE478B">
                                      <w:t>1.99</w:t>
                                    </w:r>
                                    <w:r w:rsidR="00CB60B7">
                                      <w:t xml:space="preserve"> Per Person</w:t>
                                    </w:r>
                                    <w:r w:rsidR="007A2ABC">
                                      <w:t>)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42" name="Group 42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43" name="Oval 43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ysClr val="windowText" lastClr="000000">
                                      <a:alpha val="16000"/>
                                    </a:sysClr>
                                  </a:solidFill>
                                  <a:ln w="12700" cap="flat" cmpd="sng" algn="ctr">
                                    <a:solidFill>
                                      <a:srgbClr val="FE0066">
                                        <a:lumMod val="20000"/>
                                        <a:lumOff val="80000"/>
                                        <a:alpha val="28000"/>
                                      </a:srgbClr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44" name="Graphic 217" descr="Pasta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3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6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38125" y="1809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45" name="TextBox 209"/>
                              <wps:cNvSpPr txBox="1"/>
                              <wps:spPr>
                                <a:xfrm rot="21369045">
                                  <a:off x="332957" y="0"/>
                                  <a:ext cx="3663315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75C91E4" w14:textId="78056F4D" w:rsidR="00A151BA" w:rsidRPr="00023C81" w:rsidRDefault="00A151BA" w:rsidP="00A151BA">
                                    <w:pPr>
                                      <w:pStyle w:val="Heading1"/>
                                      <w:jc w:val="both"/>
                                    </w:pPr>
                                    <w:r>
                                      <w:t>Sides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3D5AD58A" id="Group 40" o:spid="_x0000_s1038" style="width:314.65pt;height:195.6pt;mso-position-horizontal-relative:char;mso-position-vertical-relative:line" coordsize="39962,248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">
                      <v:shape id="TextBox 210" o:spid="_x0000_s1039" type="#_x0000_t202" style="position:absolute;left:6361;top:6565;width:30296;height:18276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" filled="f" stroked="f">
                        <v:textbox style="mso-fit-shape-to-text:t">
                          <w:txbxContent>
                            <w:p w14:paraId="255CAD37" w14:textId="77777777" w:rsidR="00320EE5" w:rsidRDefault="009E1EFB" w:rsidP="00A151BA">
                              <w:pPr>
                                <w:pStyle w:val="Heading2"/>
                                <w:jc w:val="both"/>
                              </w:pPr>
                              <w:r>
                                <w:t xml:space="preserve">Red Beans and Rice, </w:t>
                              </w:r>
                              <w:r w:rsidR="00726F0C">
                                <w:t>Three Cheese Macaroni</w:t>
                              </w:r>
                              <w:r w:rsidR="00C04764">
                                <w:t xml:space="preserve">, Spaghetti, </w:t>
                              </w:r>
                              <w:r w:rsidR="00726F0C">
                                <w:t xml:space="preserve">Green Beans, </w:t>
                              </w:r>
                              <w:r w:rsidR="00E91F43">
                                <w:t xml:space="preserve">Baked Buffalo Cauliflower, </w:t>
                              </w:r>
                              <w:r w:rsidR="00726F0C">
                                <w:t xml:space="preserve">Mixed </w:t>
                              </w:r>
                              <w:r w:rsidR="00A151BA">
                                <w:t xml:space="preserve">Greens with Smoked Turkey, </w:t>
                              </w:r>
                              <w:r w:rsidR="00726F0C">
                                <w:t>Baked or Mashed Sweet or Russet Potatoes, Garden Salad</w:t>
                              </w:r>
                              <w:r w:rsidR="001E410C">
                                <w:t>.</w:t>
                              </w:r>
                            </w:p>
                            <w:p w14:paraId="065A6F8C" w14:textId="34D33177" w:rsidR="00A151BA" w:rsidRPr="00023C81" w:rsidRDefault="001E410C" w:rsidP="00A151BA">
                              <w:pPr>
                                <w:pStyle w:val="Heading2"/>
                                <w:jc w:val="both"/>
                              </w:pPr>
                              <w:r>
                                <w:t>(</w:t>
                              </w:r>
                              <w:r w:rsidR="004E66CF">
                                <w:t>Your Choice(s)</w:t>
                              </w:r>
                              <w:r w:rsidR="00FE73A0">
                                <w:t xml:space="preserve"> </w:t>
                              </w:r>
                              <w:r w:rsidR="00CB60B7">
                                <w:t>$</w:t>
                              </w:r>
                              <w:r w:rsidR="00BE478B">
                                <w:t>1.99</w:t>
                              </w:r>
                              <w:r w:rsidR="00CB60B7">
                                <w:t xml:space="preserve"> Per Person</w:t>
                              </w:r>
                              <w:r w:rsidR="007A2ABC">
                                <w:t>)</w:t>
                              </w:r>
                            </w:p>
                          </w:txbxContent>
                        </v:textbox>
                      </v:shape>
                      <v:group id="Group 42" o:spid="_x0000_s1040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      <v:oval id="Oval 43" o:spid="_x0000_s1041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" fillcolor="windowText" strokecolor="#ffcce0" strokeweight="1pt">
                          <v:fill opacity="10537f"/>
                          <v:stroke opacity="18247f" joinstyle="miter"/>
                        </v:oval>
                        <v:shape id="Graphic 217" o:spid="_x0000_s1042" type="#_x0000_t75" alt="Pasta" style="position:absolute;left:2381;top:1809;width:3873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">
                          <v:imagedata r:id="rId15" o:title="Pasta"/>
                        </v:shape>
                      </v:group>
                      <v:shape id="TextBox 209" o:spid="_x0000_s1043" type="#_x0000_t202" style="position:absolute;left:3329;width:36633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" filled="f" stroked="f">
                        <v:textbox style="mso-fit-shape-to-text:t">
                          <w:txbxContent>
                            <w:p w14:paraId="575C91E4" w14:textId="78056F4D" w:rsidR="00A151BA" w:rsidRPr="00023C81" w:rsidRDefault="00A151BA" w:rsidP="00A151BA">
                              <w:pPr>
                                <w:pStyle w:val="Heading1"/>
                                <w:jc w:val="both"/>
                              </w:pPr>
                              <w:r>
                                <w:t>Sides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  <w:p w14:paraId="3402FA7D" w14:textId="2D11EB79" w:rsidR="00C02645" w:rsidRPr="006F48A4" w:rsidRDefault="00C02645" w:rsidP="006F48A4"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3835002" wp14:editId="7FA12867">
                      <wp:extent cx="3487318" cy="1234440"/>
                      <wp:effectExtent l="0" t="0" r="0" b="0"/>
                      <wp:docPr id="34" name="Group 3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487318" cy="1234440"/>
                                <a:chOff x="0" y="0"/>
                                <a:chExt cx="3487318" cy="1234440"/>
                              </a:xfrm>
                            </wpg:grpSpPr>
                            <wpg:grpSp>
                              <wpg:cNvPr id="35" name="Group 35"/>
                              <wpg:cNvGrpSpPr/>
                              <wpg:grpSpPr>
                                <a:xfrm>
                                  <a:off x="0" y="476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36" name="Oval 36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ysClr val="windowText" lastClr="000000">
                                      <a:alpha val="16000"/>
                                    </a:sysClr>
                                  </a:solidFill>
                                  <a:ln w="12700" cap="flat" cmpd="sng" algn="ctr">
                                    <a:solidFill>
                                      <a:srgbClr val="FE0066">
                                        <a:lumMod val="20000"/>
                                        <a:lumOff val="80000"/>
                                        <a:alpha val="28000"/>
                                      </a:srgbClr>
                                    </a:solidFill>
                                    <a:prstDash val="solid"/>
                                    <a:miter lim="800000"/>
                                  </a:ln>
                                  <a:effectLst/>
                                </wps:spPr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37" name="Graphic 219" descr="Martini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7650" y="219075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38" name="TextBox 63"/>
                              <wps:cNvSpPr txBox="1"/>
                              <wps:spPr>
                                <a:xfrm rot="21360134">
                                  <a:off x="388854" y="647065"/>
                                  <a:ext cx="2752090" cy="58737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368DE70" w14:textId="464B2DD4" w:rsidR="00C02645" w:rsidRPr="00023C81" w:rsidRDefault="00C02645" w:rsidP="00C02645">
                                    <w:pPr>
                                      <w:pStyle w:val="Heading2"/>
                                    </w:pPr>
                                    <w:r>
                                      <w:t>Bottled Water, Sweet or Unsweetened Te</w:t>
                                    </w:r>
                                    <w:r w:rsidR="00E01201">
                                      <w:t>a</w:t>
                                    </w:r>
                                    <w:r>
                                      <w:t xml:space="preserve"> </w:t>
                                    </w:r>
                                    <w:r w:rsidR="00902693">
                                      <w:t>(</w:t>
                                    </w:r>
                                    <w:r w:rsidR="008D5CBB">
                                      <w:t>$1</w:t>
                                    </w:r>
                                    <w:r w:rsidR="00844363">
                                      <w:t>/person)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s:wsp>
                              <wps:cNvPr id="39" name="TextBox 62"/>
                              <wps:cNvSpPr txBox="1"/>
                              <wps:spPr>
                                <a:xfrm rot="21369045">
                                  <a:off x="57048" y="0"/>
                                  <a:ext cx="343027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5B8C95D" w14:textId="52E1493F" w:rsidR="00C02645" w:rsidRPr="00023C81" w:rsidRDefault="00C02645" w:rsidP="00C02645">
                                    <w:pPr>
                                      <w:pStyle w:val="Heading1"/>
                                    </w:pPr>
                                    <w:r>
                                      <w:t>Drinks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835002" id="Group 34" o:spid="_x0000_s1044" style="width:274.6pt;height:97.2pt;mso-position-horizontal-relative:char;mso-position-vertical-relative:line" coordsize="34873,123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">
                      <v:group id="Group 35" o:spid="_x0000_s1045" style="position:absolute;top:476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      <v:oval id="Oval 36" o:spid="_x0000_s1046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" fillcolor="windowText" strokecolor="#ffcce0" strokeweight="1pt">
                          <v:fill opacity="10537f"/>
                          <v:stroke opacity="18247f" joinstyle="miter"/>
                        </v:oval>
                        <v:shape id="Graphic 219" o:spid="_x0000_s1047" type="#_x0000_t75" alt="Martini" style="position:absolute;left:2476;top:2190;width:3874;height:3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">
                          <v:imagedata r:id="rId12" o:title="Martini"/>
                        </v:shape>
                      </v:group>
                      <v:shape id="TextBox 63" o:spid="_x0000_s1048" type="#_x0000_t202" style="position:absolute;left:3888;top:6470;width:27521;height:5874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" filled="f" stroked="f">
                        <v:textbox style="mso-fit-shape-to-text:t">
                          <w:txbxContent>
                            <w:p w14:paraId="5368DE70" w14:textId="464B2DD4" w:rsidR="00C02645" w:rsidRPr="00023C81" w:rsidRDefault="00C02645" w:rsidP="00C02645">
                              <w:pPr>
                                <w:pStyle w:val="Heading2"/>
                              </w:pPr>
                              <w:r>
                                <w:t>Bottled Water, Sweet or Unsweetened Te</w:t>
                              </w:r>
                              <w:r w:rsidR="00E01201">
                                <w:t>a</w:t>
                              </w:r>
                              <w:r>
                                <w:t xml:space="preserve"> </w:t>
                              </w:r>
                              <w:r w:rsidR="00902693">
                                <w:t>(</w:t>
                              </w:r>
                              <w:r w:rsidR="008D5CBB">
                                <w:t>$1</w:t>
                              </w:r>
                              <w:r w:rsidR="00844363">
                                <w:t>/person)</w:t>
                              </w:r>
                            </w:p>
                          </w:txbxContent>
                        </v:textbox>
                      </v:shape>
                      <v:shape id="TextBox 62" o:spid="_x0000_s1049" type="#_x0000_t202" style="position:absolute;left:570;width:34303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" filled="f" stroked="f">
                        <v:textbox style="mso-fit-shape-to-text:t">
                          <w:txbxContent>
                            <w:p w14:paraId="55B8C95D" w14:textId="52E1493F" w:rsidR="00C02645" w:rsidRPr="00023C81" w:rsidRDefault="00C02645" w:rsidP="00C02645">
                              <w:pPr>
                                <w:pStyle w:val="Heading1"/>
                              </w:pPr>
                              <w:r>
                                <w:t>Drinks</w:t>
                              </w:r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  <w:tr w:rsidR="00210A36" w:rsidRPr="00210A36" w14:paraId="70CABFD8" w14:textId="77777777" w:rsidTr="00380D10">
        <w:tc>
          <w:tcPr>
            <w:tcW w:w="9360" w:type="dxa"/>
            <w:gridSpan w:val="3"/>
          </w:tcPr>
          <w:p w14:paraId="35A407C4" w14:textId="77777777" w:rsidR="00210A36" w:rsidRPr="006F48A4" w:rsidRDefault="00B73753" w:rsidP="006F48A4">
            <w:r>
              <w:rPr>
                <w:noProof/>
              </w:rPr>
              <w:lastRenderedPageBreak/>
              <mc:AlternateContent>
                <mc:Choice Requires="wpg">
                  <w:drawing>
                    <wp:inline distT="0" distB="0" distL="0" distR="0" wp14:anchorId="7260481C" wp14:editId="72BB4A56">
                      <wp:extent cx="4875530" cy="1750060"/>
                      <wp:effectExtent l="0" t="19050" r="0" b="0"/>
                      <wp:docPr id="33" name="Group 3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875530" cy="1750060"/>
                                <a:chOff x="0" y="0"/>
                                <a:chExt cx="4875530" cy="1750060"/>
                              </a:xfrm>
                            </wpg:grpSpPr>
                            <wps:wsp>
                              <wps:cNvPr id="13" name="TextBox 214"/>
                              <wps:cNvSpPr txBox="1"/>
                              <wps:spPr>
                                <a:xfrm rot="21360134">
                                  <a:off x="923925" y="666115"/>
                                  <a:ext cx="3030855" cy="108394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195B07D" w14:textId="34BB8D66" w:rsidR="00B73753" w:rsidRPr="00023C81" w:rsidRDefault="00A151BA" w:rsidP="00023C81">
                                    <w:pPr>
                                      <w:pStyle w:val="Heading2"/>
                                    </w:pPr>
                                    <w:r>
                                      <w:t>Homemade Banana Pudding, Sweet Potato Pie, Pecan Pie, Peach Cobbler, Watergate Salad</w:t>
                                    </w:r>
                                    <w:r w:rsidR="00A954CB">
                                      <w:t xml:space="preserve"> </w:t>
                                    </w:r>
                                    <w:r w:rsidR="0021557C">
                                      <w:t>(Your</w:t>
                                    </w:r>
                                    <w:r w:rsidR="002541F4">
                                      <w:t xml:space="preserve"> Choice</w:t>
                                    </w:r>
                                    <w:r w:rsidR="0021557C">
                                      <w:t>(s)</w:t>
                                    </w:r>
                                    <w:r w:rsidR="002541F4">
                                      <w:t xml:space="preserve"> $</w:t>
                                    </w:r>
                                    <w:r w:rsidR="00E01201">
                                      <w:t>1.99</w:t>
                                    </w:r>
                                    <w:r w:rsidR="002541F4">
                                      <w:t xml:space="preserve"> Per Person</w:t>
                                    </w:r>
                                    <w:r w:rsidR="00A662C1">
                                      <w:t>)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  <wpg:grpSp>
                              <wpg:cNvPr id="32" name="Group 32"/>
                              <wpg:cNvGrpSpPr/>
                              <wpg:grpSpPr>
                                <a:xfrm>
                                  <a:off x="914400" y="9525"/>
                                  <a:ext cx="864000" cy="864000"/>
                                  <a:chOff x="0" y="0"/>
                                  <a:chExt cx="864000" cy="864000"/>
                                </a:xfrm>
                              </wpg:grpSpPr>
                              <wps:wsp>
                                <wps:cNvPr id="17" name="Oval 17">
                                  <a:extLst>
                                    <a:ext uri="{C183D7F6-B498-43B3-948B-1728B52AA6E4}">
                                      <adec:decorative xmlns:adec="http://schemas.microsoft.com/office/drawing/2017/decorative" val="1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0"/>
                                    <a:ext cx="864000" cy="864000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tx1">
                                      <a:alpha val="16000"/>
                                    </a:schemeClr>
                                  </a:solidFill>
                                  <a:ln>
                                    <a:solidFill>
                                      <a:schemeClr val="accent1">
                                        <a:lumMod val="20000"/>
                                        <a:lumOff val="80000"/>
                                        <a:alpha val="28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2" name="Graphic 221" descr="Cake slic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66700" y="228600"/>
                                    <a:ext cx="387350" cy="38735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s:wsp>
                              <wps:cNvPr id="12" name="TextBox 213"/>
                              <wps:cNvSpPr txBox="1"/>
                              <wps:spPr>
                                <a:xfrm rot="21369045">
                                  <a:off x="0" y="0"/>
                                  <a:ext cx="4875530" cy="64452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08EDC55D" w14:textId="77777777" w:rsidR="00B73753" w:rsidRPr="00023C81" w:rsidRDefault="00D31994" w:rsidP="00023C81">
                                    <w:pPr>
                                      <w:pStyle w:val="Heading1"/>
                                    </w:pPr>
                                    <w:sdt>
                                      <w:sdtPr>
                                        <w:id w:val="1290003043"/>
                                        <w:temporary/>
                                        <w:showingPlcHdr/>
                                        <w15:appearance w15:val="hidden"/>
                                      </w:sdtPr>
                                      <w:sdtEndPr/>
                                      <w:sdtContent>
                                        <w:r w:rsidR="00922340" w:rsidRPr="00023C81">
                                          <w:t>Dessert</w:t>
                                        </w:r>
                                      </w:sdtContent>
                                    </w:sdt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260481C" id="Group 33" o:spid="_x0000_s1050" style="width:383.9pt;height:137.8pt;mso-position-horizontal-relative:char;mso-position-vertical-relative:line" coordsize="48755,175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">
                      <v:shape id="TextBox 214" o:spid="_x0000_s1051" type="#_x0000_t202" style="position:absolute;left:9239;top:6661;width:30308;height:10839;rotation:-261998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" filled="f" stroked="f">
                        <v:textbox style="mso-fit-shape-to-text:t">
                          <w:txbxContent>
                            <w:p w14:paraId="5195B07D" w14:textId="34BB8D66" w:rsidR="00B73753" w:rsidRPr="00023C81" w:rsidRDefault="00A151BA" w:rsidP="00023C81">
                              <w:pPr>
                                <w:pStyle w:val="Heading2"/>
                              </w:pPr>
                              <w:r>
                                <w:t>Homemade Banana Pudding, Sweet Potato Pie, Pecan Pie, Peach Cobbler, Watergate Salad</w:t>
                              </w:r>
                              <w:r w:rsidR="00A954CB">
                                <w:t xml:space="preserve"> </w:t>
                              </w:r>
                              <w:r w:rsidR="0021557C">
                                <w:t>(Your</w:t>
                              </w:r>
                              <w:r w:rsidR="002541F4">
                                <w:t xml:space="preserve"> Choice</w:t>
                              </w:r>
                              <w:r w:rsidR="0021557C">
                                <w:t>(s)</w:t>
                              </w:r>
                              <w:r w:rsidR="002541F4">
                                <w:t xml:space="preserve"> $</w:t>
                              </w:r>
                              <w:r w:rsidR="00E01201">
                                <w:t>1.99</w:t>
                              </w:r>
                              <w:r w:rsidR="002541F4">
                                <w:t xml:space="preserve"> Per Person</w:t>
                              </w:r>
                              <w:r w:rsidR="00A662C1">
                                <w:t>)</w:t>
                              </w:r>
                            </w:p>
                          </w:txbxContent>
                        </v:textbox>
                      </v:shape>
                      <v:group id="Group 32" o:spid="_x0000_s1052" style="position:absolute;left:9144;top:95;width:8640;height:8640" coordsize="8640,8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    <v:oval id="Oval 17" o:spid="_x0000_s1053" style="position:absolute;width:8640;height:86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" fillcolor="black [3213]" strokecolor="#ffcbe0 [660]" strokeweight="1pt">
                          <v:fill opacity="10537f"/>
                          <v:stroke opacity="18247f" joinstyle="miter"/>
                        </v:oval>
                        <v:shape id="Graphic 221" o:spid="_x0000_s1054" type="#_x0000_t75" alt="Cake slice" style="position:absolute;left:2667;top:2286;width:3873;height:38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">
                          <v:imagedata r:id="rId20" o:title="Cake slice"/>
                        </v:shape>
                      </v:group>
                      <v:shape id="TextBox 213" o:spid="_x0000_s1055" type="#_x0000_t202" style="position:absolute;width:48755;height:6445;rotation:-252264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" filled="f" stroked="f">
                        <v:textbox style="mso-fit-shape-to-text:t">
                          <w:txbxContent>
                            <w:p w14:paraId="08EDC55D" w14:textId="77777777" w:rsidR="00B73753" w:rsidRPr="00023C81" w:rsidRDefault="00D31994" w:rsidP="00023C81">
                              <w:pPr>
                                <w:pStyle w:val="Heading1"/>
                              </w:pPr>
                              <w:sdt>
                                <w:sdtPr>
                                  <w:id w:val="1290003043"/>
                                  <w:temporary/>
                                  <w:showingPlcHdr/>
                                  <w15:appearance w15:val="hidden"/>
                                </w:sdtPr>
                                <w:sdtEndPr/>
                                <w:sdtContent>
                                  <w:r w:rsidR="00922340" w:rsidRPr="00023C81">
                                    <w:t>Dessert</w:t>
                                  </w:r>
                                </w:sdtContent>
                              </w:sdt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</w:p>
        </w:tc>
      </w:tr>
    </w:tbl>
    <w:p w14:paraId="2D2EB2E9" w14:textId="28E784F4" w:rsidR="005A20B8" w:rsidRPr="00A30E92" w:rsidRDefault="00EC485A" w:rsidP="00B73753">
      <w:pPr>
        <w:rPr>
          <w:sz w:val="40"/>
          <w:szCs w:val="40"/>
          <w:u w:val="single"/>
        </w:rPr>
      </w:pPr>
      <w:r w:rsidRPr="00A30E92">
        <w:rPr>
          <w:sz w:val="40"/>
          <w:szCs w:val="40"/>
          <w:u w:val="single"/>
        </w:rPr>
        <w:t>ADDITIONAL SERVICES</w:t>
      </w:r>
    </w:p>
    <w:p w14:paraId="194AA2F6" w14:textId="7F4254B3" w:rsidR="006F6B65" w:rsidRDefault="00B071F3" w:rsidP="006F6B65">
      <w:r>
        <w:t>“</w:t>
      </w:r>
      <w:r w:rsidR="007C4996">
        <w:t>Free</w:t>
      </w:r>
      <w:r>
        <w:t>”</w:t>
      </w:r>
      <w:r w:rsidR="007C4996">
        <w:t xml:space="preserve"> </w:t>
      </w:r>
      <w:r w:rsidR="007D425F">
        <w:t>Disposable</w:t>
      </w:r>
      <w:r w:rsidR="006F6B65">
        <w:t xml:space="preserve"> Plates (</w:t>
      </w:r>
      <w:r w:rsidR="00DF5E27">
        <w:t xml:space="preserve">Limit 10 / Additional Plates </w:t>
      </w:r>
      <w:r w:rsidR="006F6B65">
        <w:t>$1.99</w:t>
      </w:r>
      <w:r w:rsidR="00537925">
        <w:t xml:space="preserve"> </w:t>
      </w:r>
      <w:r w:rsidR="006F6B65">
        <w:t>/</w:t>
      </w:r>
      <w:r w:rsidR="00537925">
        <w:t xml:space="preserve"> </w:t>
      </w:r>
      <w:r w:rsidR="006F6B65">
        <w:t xml:space="preserve">25 Plates) </w:t>
      </w:r>
    </w:p>
    <w:p w14:paraId="1A4F1814" w14:textId="076B532E" w:rsidR="00D2111A" w:rsidRDefault="00B071F3" w:rsidP="00D2111A">
      <w:r>
        <w:t>“</w:t>
      </w:r>
      <w:r w:rsidR="00A902A4">
        <w:t>Free</w:t>
      </w:r>
      <w:r>
        <w:t>”</w:t>
      </w:r>
      <w:r w:rsidR="00A902A4">
        <w:t xml:space="preserve"> </w:t>
      </w:r>
      <w:r w:rsidR="006F6B65">
        <w:t xml:space="preserve">Plastic Cutlery Sets </w:t>
      </w:r>
      <w:r w:rsidR="00A902A4">
        <w:t>(Limit 10</w:t>
      </w:r>
      <w:r w:rsidR="00BD433E">
        <w:t xml:space="preserve"> / Additional Sets / </w:t>
      </w:r>
      <w:r w:rsidR="006F6B65">
        <w:t>$</w:t>
      </w:r>
      <w:r w:rsidR="00DD51FF">
        <w:t>0.99</w:t>
      </w:r>
      <w:r w:rsidR="006F6B65">
        <w:t xml:space="preserve"> Per Set</w:t>
      </w:r>
      <w:r w:rsidR="00BD433E">
        <w:t>)</w:t>
      </w:r>
    </w:p>
    <w:p w14:paraId="7CBADB55" w14:textId="7A05BD31" w:rsidR="00ED2E56" w:rsidRDefault="00772DED" w:rsidP="00D2111A">
      <w:r>
        <w:t>“</w:t>
      </w:r>
      <w:r w:rsidR="00ED2E56">
        <w:t>Free</w:t>
      </w:r>
      <w:r w:rsidR="00190E28">
        <w:t>”</w:t>
      </w:r>
      <w:r w:rsidR="00ED2E56">
        <w:t xml:space="preserve"> Napkins</w:t>
      </w:r>
      <w:r w:rsidR="004303B1">
        <w:t xml:space="preserve"> </w:t>
      </w:r>
      <w:r w:rsidR="007D425F">
        <w:t>with</w:t>
      </w:r>
      <w:r>
        <w:t xml:space="preserve"> All Catering Services</w:t>
      </w:r>
    </w:p>
    <w:p w14:paraId="58867BF6" w14:textId="3024FB77" w:rsidR="00257F68" w:rsidRDefault="007727F1" w:rsidP="00781D90">
      <w:r>
        <w:t>“</w:t>
      </w:r>
      <w:r w:rsidR="00666315">
        <w:t>On-Site</w:t>
      </w:r>
      <w:r>
        <w:t xml:space="preserve">”, </w:t>
      </w:r>
      <w:r w:rsidR="008A7987">
        <w:t xml:space="preserve">Professional </w:t>
      </w:r>
      <w:r w:rsidR="00666315">
        <w:t xml:space="preserve">Chef Services </w:t>
      </w:r>
      <w:r w:rsidR="001F4F49">
        <w:t>$25</w:t>
      </w:r>
      <w:r w:rsidR="00DD51FF">
        <w:t xml:space="preserve"> </w:t>
      </w:r>
      <w:r w:rsidR="001F4F49">
        <w:t>/ hou</w:t>
      </w:r>
      <w:r w:rsidR="00781D90">
        <w:t>r</w:t>
      </w:r>
    </w:p>
    <w:p w14:paraId="08307029" w14:textId="7C9DBA9D" w:rsidR="00D2111A" w:rsidRDefault="00B95C91" w:rsidP="009A68C5">
      <w:r>
        <w:t xml:space="preserve">“On-Site”, </w:t>
      </w:r>
      <w:r w:rsidR="00D2111A">
        <w:t>Professional Catering Server $15</w:t>
      </w:r>
      <w:r w:rsidR="00DD51FF">
        <w:t xml:space="preserve"> </w:t>
      </w:r>
      <w:r w:rsidR="00D2111A">
        <w:t>/ hour</w:t>
      </w:r>
    </w:p>
    <w:p w14:paraId="7C320284" w14:textId="196F3980" w:rsidR="007270B6" w:rsidRDefault="007270B6" w:rsidP="00B73753">
      <w:r>
        <w:t>Professional Dinner</w:t>
      </w:r>
      <w:r w:rsidR="002C4A26">
        <w:t>ware Plates $1.99</w:t>
      </w:r>
      <w:r w:rsidR="00A95737">
        <w:t xml:space="preserve"> </w:t>
      </w:r>
      <w:r w:rsidR="002C4A26">
        <w:t>/</w:t>
      </w:r>
      <w:r w:rsidR="00B063DF">
        <w:t xml:space="preserve"> Plate</w:t>
      </w:r>
    </w:p>
    <w:p w14:paraId="6D31CD01" w14:textId="7259C40F" w:rsidR="00B063DF" w:rsidRDefault="00B063DF" w:rsidP="00B73753">
      <w:r>
        <w:t>Professional Cutlery Sets $1.99 / Set</w:t>
      </w:r>
    </w:p>
    <w:p w14:paraId="78C36EA1" w14:textId="2954A6D6" w:rsidR="00EF0EC9" w:rsidRDefault="0081760A" w:rsidP="00B73753">
      <w:r>
        <w:t>(</w:t>
      </w:r>
      <w:r w:rsidR="00EF0EC9">
        <w:t xml:space="preserve">Delivery Prices Vary Depending on </w:t>
      </w:r>
      <w:r w:rsidR="00704C6D">
        <w:t>Location.</w:t>
      </w:r>
      <w:r w:rsidR="00554CE7">
        <w:t xml:space="preserve">  Contact us for </w:t>
      </w:r>
      <w:r w:rsidR="008D1714">
        <w:t>your “</w:t>
      </w:r>
      <w:r w:rsidR="00D602CF">
        <w:t>free</w:t>
      </w:r>
      <w:r w:rsidR="008D1714">
        <w:t>”</w:t>
      </w:r>
      <w:r w:rsidR="00D602CF">
        <w:t xml:space="preserve"> consultation for your </w:t>
      </w:r>
      <w:r w:rsidR="009D556B">
        <w:t xml:space="preserve">upcoming catering </w:t>
      </w:r>
      <w:r w:rsidR="00D602CF">
        <w:t>event(s).</w:t>
      </w:r>
    </w:p>
    <w:sectPr w:rsidR="00EF0EC9" w:rsidSect="00023C81">
      <w:headerReference w:type="default" r:id="rId21"/>
      <w:pgSz w:w="12240" w:h="15840" w:code="1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D7C9F9" w14:textId="77777777" w:rsidR="00BB458F" w:rsidRDefault="00BB458F" w:rsidP="003E5235">
      <w:r>
        <w:separator/>
      </w:r>
    </w:p>
  </w:endnote>
  <w:endnote w:type="continuationSeparator" w:id="0">
    <w:p w14:paraId="0AFA55CB" w14:textId="77777777" w:rsidR="00BB458F" w:rsidRDefault="00BB458F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A3DE69" w14:textId="77777777" w:rsidR="00BB458F" w:rsidRDefault="00BB458F" w:rsidP="003E5235">
      <w:r>
        <w:separator/>
      </w:r>
    </w:p>
  </w:footnote>
  <w:footnote w:type="continuationSeparator" w:id="0">
    <w:p w14:paraId="13479874" w14:textId="77777777" w:rsidR="00BB458F" w:rsidRDefault="00BB458F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5B644B" w14:textId="77777777" w:rsidR="003E5235" w:rsidRDefault="003E5235">
    <w:pPr>
      <w:pStyle w:val="Header"/>
    </w:pPr>
    <w:r w:rsidRPr="003E523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0874EF0" wp14:editId="61EBFECA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Group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3" name="Rectangle: Rounded Corners 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: Rounded Corners 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Graphic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7" name="Octagon 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: Rounded Corners 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Plaque 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2094AE6F" id="Group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">
              <v:roundrect id="Rectangle: Rounded Corners 2" o:spid="_x0000_s1027" style="position:absolute;left:355;top:72247;width:70446;height:2120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" fillcolor="#d8d8d8 [2732]" stroked="f" strokeweight="1pt">
                <v:stroke joinstyle="miter"/>
              </v:roundrect>
              <v:roundrect id="Rectangle: Rounded Corners 3" o:spid="_x0000_s1028" style="position:absolute;left:355;top:464;width:70446;height:21203;visibility:hidden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" fillcolor="#d8d8d8 [2732]" stroked="f" strokeweight="1pt">
                <v:stroke joinstyle="miter"/>
              </v:roundrect>
              <v:shape id="Graphic 239" o:spid="_x0000_s1029" style="position:absolute;width:71156;height:93915;visibility:visible;mso-wrap-style:square;v-text-anchor:middle" coordsize="2352675,3105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Octagon 6" o:spid="_x0000_s1030" type="#_x0000_t10" style="position:absolute;left:3490;top:4505;width:64176;height:849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" adj="2388" filled="f" strokecolor="#a5a5a5 [2092]" strokeweight="6.75pt">
                <v:stroke opacity="10537f"/>
              </v:shape>
              <v:roundrect id="Rectangle: Rounded Corners 7" o:spid="_x0000_s1031" style="position:absolute;left:4434;top:3652;width:62288;height:86610;visibility:visible;mso-wrap-style:square;v-text-anchor:middle" arcsize="1872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Plaque 8" o:spid="_x0000_s1032" type="#_x0000_t21" style="position:absolute;left:2656;top:2966;width:65843;height:879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proofState w:spelling="clean" w:grammar="clean"/>
  <w:attachedTemplate r:id="rId1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C02645"/>
    <w:rsid w:val="000018DE"/>
    <w:rsid w:val="00014C10"/>
    <w:rsid w:val="00023C81"/>
    <w:rsid w:val="00110D0C"/>
    <w:rsid w:val="00117C00"/>
    <w:rsid w:val="00142785"/>
    <w:rsid w:val="00190E28"/>
    <w:rsid w:val="001C7852"/>
    <w:rsid w:val="001E410C"/>
    <w:rsid w:val="001E755E"/>
    <w:rsid w:val="001F4F49"/>
    <w:rsid w:val="00202EFC"/>
    <w:rsid w:val="00206C7A"/>
    <w:rsid w:val="00210A36"/>
    <w:rsid w:val="0021557C"/>
    <w:rsid w:val="002246EA"/>
    <w:rsid w:val="0023048E"/>
    <w:rsid w:val="002541F4"/>
    <w:rsid w:val="002575C5"/>
    <w:rsid w:val="00257F68"/>
    <w:rsid w:val="002C2CD8"/>
    <w:rsid w:val="002C4A26"/>
    <w:rsid w:val="0030022E"/>
    <w:rsid w:val="00320EE5"/>
    <w:rsid w:val="003620A4"/>
    <w:rsid w:val="003749DD"/>
    <w:rsid w:val="00380D10"/>
    <w:rsid w:val="003E5235"/>
    <w:rsid w:val="003F4A70"/>
    <w:rsid w:val="004164BA"/>
    <w:rsid w:val="004303B1"/>
    <w:rsid w:val="004734F0"/>
    <w:rsid w:val="004C73B6"/>
    <w:rsid w:val="004E66CF"/>
    <w:rsid w:val="004F56D0"/>
    <w:rsid w:val="005220DA"/>
    <w:rsid w:val="00537925"/>
    <w:rsid w:val="00552030"/>
    <w:rsid w:val="00554CE7"/>
    <w:rsid w:val="00555B31"/>
    <w:rsid w:val="005A20B8"/>
    <w:rsid w:val="005B1C30"/>
    <w:rsid w:val="005B4137"/>
    <w:rsid w:val="005B667B"/>
    <w:rsid w:val="005D38F4"/>
    <w:rsid w:val="006465E8"/>
    <w:rsid w:val="00666315"/>
    <w:rsid w:val="00675F53"/>
    <w:rsid w:val="00685DF7"/>
    <w:rsid w:val="006F48A4"/>
    <w:rsid w:val="006F6B65"/>
    <w:rsid w:val="00704C6D"/>
    <w:rsid w:val="00726F0C"/>
    <w:rsid w:val="007270B6"/>
    <w:rsid w:val="007727F1"/>
    <w:rsid w:val="00772DED"/>
    <w:rsid w:val="00781D90"/>
    <w:rsid w:val="007A2ABC"/>
    <w:rsid w:val="007C153E"/>
    <w:rsid w:val="007C4996"/>
    <w:rsid w:val="007D3B36"/>
    <w:rsid w:val="007D425F"/>
    <w:rsid w:val="00806587"/>
    <w:rsid w:val="0081760A"/>
    <w:rsid w:val="00844363"/>
    <w:rsid w:val="00896C46"/>
    <w:rsid w:val="008A7987"/>
    <w:rsid w:val="008B6364"/>
    <w:rsid w:val="008D1714"/>
    <w:rsid w:val="008D5CBB"/>
    <w:rsid w:val="008F5218"/>
    <w:rsid w:val="00902693"/>
    <w:rsid w:val="00922340"/>
    <w:rsid w:val="00933F46"/>
    <w:rsid w:val="009944A2"/>
    <w:rsid w:val="00997832"/>
    <w:rsid w:val="009A68C5"/>
    <w:rsid w:val="009D556B"/>
    <w:rsid w:val="009E1EFB"/>
    <w:rsid w:val="00A151BA"/>
    <w:rsid w:val="00A30E92"/>
    <w:rsid w:val="00A662C1"/>
    <w:rsid w:val="00A902A4"/>
    <w:rsid w:val="00A931BF"/>
    <w:rsid w:val="00A954CB"/>
    <w:rsid w:val="00A95737"/>
    <w:rsid w:val="00AA7F93"/>
    <w:rsid w:val="00AB119D"/>
    <w:rsid w:val="00AB2FC2"/>
    <w:rsid w:val="00AB52CD"/>
    <w:rsid w:val="00AE6047"/>
    <w:rsid w:val="00B01A57"/>
    <w:rsid w:val="00B063DF"/>
    <w:rsid w:val="00B071F3"/>
    <w:rsid w:val="00B640A8"/>
    <w:rsid w:val="00B73753"/>
    <w:rsid w:val="00B76CEA"/>
    <w:rsid w:val="00B84344"/>
    <w:rsid w:val="00B900A8"/>
    <w:rsid w:val="00B95C91"/>
    <w:rsid w:val="00BA207A"/>
    <w:rsid w:val="00BB458F"/>
    <w:rsid w:val="00BD433E"/>
    <w:rsid w:val="00BE478B"/>
    <w:rsid w:val="00C02645"/>
    <w:rsid w:val="00C04764"/>
    <w:rsid w:val="00C16DC5"/>
    <w:rsid w:val="00C24C49"/>
    <w:rsid w:val="00CB60B7"/>
    <w:rsid w:val="00CE6F0D"/>
    <w:rsid w:val="00D2111A"/>
    <w:rsid w:val="00D31994"/>
    <w:rsid w:val="00D50D61"/>
    <w:rsid w:val="00D602CF"/>
    <w:rsid w:val="00D8650F"/>
    <w:rsid w:val="00D91975"/>
    <w:rsid w:val="00DB6999"/>
    <w:rsid w:val="00DD51FF"/>
    <w:rsid w:val="00DF5E27"/>
    <w:rsid w:val="00E01201"/>
    <w:rsid w:val="00E01D8F"/>
    <w:rsid w:val="00E1787F"/>
    <w:rsid w:val="00E540EF"/>
    <w:rsid w:val="00E70B41"/>
    <w:rsid w:val="00E91F43"/>
    <w:rsid w:val="00EC485A"/>
    <w:rsid w:val="00ED2E56"/>
    <w:rsid w:val="00ED4C38"/>
    <w:rsid w:val="00EE6895"/>
    <w:rsid w:val="00EF0EC9"/>
    <w:rsid w:val="00EF258B"/>
    <w:rsid w:val="00F24D30"/>
    <w:rsid w:val="00F747A8"/>
    <w:rsid w:val="00FE7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E222FA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C81"/>
    <w:pPr>
      <w:spacing w:before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5D38F4"/>
    <w:pPr>
      <w:keepNext/>
      <w:keepLines/>
      <w:spacing w:before="0"/>
      <w:outlineLvl w:val="0"/>
    </w:pPr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7C153E"/>
  </w:style>
  <w:style w:type="character" w:customStyle="1" w:styleId="HeaderChar">
    <w:name w:val="Header Char"/>
    <w:basedOn w:val="DefaultParagraphFont"/>
    <w:link w:val="Header"/>
    <w:uiPriority w:val="99"/>
    <w:semiHidden/>
    <w:rsid w:val="007C153E"/>
  </w:style>
  <w:style w:type="paragraph" w:styleId="Footer">
    <w:name w:val="footer"/>
    <w:basedOn w:val="Normal"/>
    <w:link w:val="FooterChar"/>
    <w:uiPriority w:val="99"/>
    <w:semiHidden/>
    <w:rsid w:val="007C153E"/>
  </w:style>
  <w:style w:type="character" w:customStyle="1" w:styleId="FooterChar">
    <w:name w:val="Footer Char"/>
    <w:basedOn w:val="DefaultParagraphFont"/>
    <w:link w:val="Footer"/>
    <w:uiPriority w:val="99"/>
    <w:semiHidden/>
    <w:rsid w:val="007C153E"/>
  </w:style>
  <w:style w:type="paragraph" w:styleId="NormalWeb">
    <w:name w:val="Normal (Web)"/>
    <w:basedOn w:val="Normal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D38F4"/>
    <w:pPr>
      <w:spacing w:before="0" w:after="120"/>
      <w:contextualSpacing/>
    </w:pPr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5D38F4"/>
    <w:rPr>
      <w:rFonts w:asciiTheme="majorHAnsi" w:eastAsiaTheme="majorEastAsia" w:hAnsiTheme="majorHAnsi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TableGrid">
    <w:name w:val="Table Grid"/>
    <w:basedOn w:val="TableNormal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D38F4"/>
    <w:rPr>
      <w:rFonts w:asciiTheme="majorHAnsi" w:eastAsiaTheme="majorEastAsia" w:hAnsiTheme="majorHAnsi" w:cstheme="majorBidi"/>
      <w:b/>
      <w:i/>
      <w:sz w:val="72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Heading2Char">
    <w:name w:val="Heading 2 Char"/>
    <w:basedOn w:val="DefaultParagraphFont"/>
    <w:link w:val="Heading2"/>
    <w:uiPriority w:val="9"/>
    <w:rsid w:val="005D38F4"/>
    <w:rPr>
      <w:rFonts w:eastAsiaTheme="majorEastAsia" w:cstheme="majorBidi"/>
      <w:i/>
      <w:szCs w:val="26"/>
    </w:rPr>
  </w:style>
  <w:style w:type="character" w:styleId="PlaceholderText">
    <w:name w:val="Placeholder Text"/>
    <w:basedOn w:val="DefaultParagraphFont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sv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ent\AppData\Roaming\Microsoft\Templates\Basic%20menu.dotx" TargetMode="External"/></Relationship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A84879-CFDD-4F4F-8C89-85058B6D5A90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EBA3562-11CC-467B-B4BD-64C6B59447E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C77028E-0DC1-4CE1-B074-5439ECB3072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40F41F-1077-4F3B-8A5F-2746DEB86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menu</Template>
  <TotalTime>0</TotalTime>
  <Pages>3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6-01T07:06:00Z</dcterms:created>
  <dcterms:modified xsi:type="dcterms:W3CDTF">2020-06-01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